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Employer's Name or Hiring Manager],</w:t>
      </w:r>
    </w:p>
    <w:p>
      <w:pPr>
        <w:pStyle w:val="BodyText"/>
      </w:pPr>
      <w:r>
        <w:t xml:space="preserve">I am writing to express my enthusiastic interest in the Veterinarian position at your esteemed institution in Russia, Moscow. With a deep passion for animal health, a robust educational background in veterinary medicine, and a commitment to delivering exceptional care in diverse environments, I am eager to contribute my skills and expertise to your team. Moscow’s dynamic urban landscape and rich cultural heritage present unique challenges and opportunities for veterinary professionals, and I am particularly drawn to the chance to apply my knowledge in this vibrant city.</w:t>
      </w:r>
    </w:p>
    <w:p>
      <w:pPr>
        <w:pStyle w:val="BodyText"/>
      </w:pPr>
      <w:r>
        <w:t xml:space="preserve">As a qualified Veterinarian with [X years] of experience in clinical practice, research, and community outreach, I have cultivated a comprehensive understanding of animal health care. My journey began with a degree in Veterinary Medicine from [Your University], where I graduated with honors and developed a strong foundation in both theoretical and practical aspects of the field. This was followed by [X years] of hands-on experience at [Previous Workplace or Clinic], where I specialized in small animal care, emergency treatment, and preventive medicine. These roles have equipped me with the technical proficiency to handle a wide range of cases, from routine checkups to complex surgical procedures.</w:t>
      </w:r>
    </w:p>
    <w:p>
      <w:pPr>
        <w:pStyle w:val="BodyText"/>
      </w:pPr>
      <w:r>
        <w:t xml:space="preserve">What sets me apart as a Veterinarian is my dedication to holistic patient care and my ability to adapt to different environments. In Moscow, where pet ownership is increasingly prevalent and the demand for specialized veterinary services is growing, I am confident in my capacity to meet the needs of both animals and their owners. My experience working with diverse species, including dogs, cats, birds, and small mammals, has prepared me to address the unique challenges faced by pets in urban settings. Additionally, I have a strong interest in public health initiatives and have participated in programs focused on disease prevention and animal welfare education.</w:t>
      </w:r>
    </w:p>
    <w:p>
      <w:pPr>
        <w:pStyle w:val="BodyText"/>
      </w:pPr>
      <w:r>
        <w:t xml:space="preserve">One of the key reasons I am eager to work as a Veterinarian in Russia Moscow is the opportunity to contribute to the advancement of veterinary care in this region. The city’s rapid development and growing population create a demand for high-quality, accessible veterinary services. I am particularly inspired by the innovative approaches being adopted by local clinics and research institutions, and I am keen to collaborate with professionals who share a vision of excellence in animal health. My ability to work both independently and as part of a team, combined with my strong communication skills, would enable me to integrate seamlessly into your practice.</w:t>
      </w:r>
    </w:p>
    <w:p>
      <w:pPr>
        <w:pStyle w:val="BodyText"/>
      </w:pPr>
      <w:r>
        <w:t xml:space="preserve">In addition to my clinical expertise, I bring a deep appreciation for the cultural and regulatory landscape of veterinary medicine in Russia. I have studied the country’s animal health laws and regulations, ensuring that my practices align with local standards. Furthermore, I am committed to continuous learning and have attended workshops on zoonotic diseases, diagnostic techniques, and advanced surgical procedures. This commitment to professional growth ensures that I can provide up-to-date care to patients while staying informed about the latest advancements in the field.</w:t>
      </w:r>
    </w:p>
    <w:p>
      <w:pPr>
        <w:pStyle w:val="BodyText"/>
      </w:pPr>
      <w:r>
        <w:t xml:space="preserve">My experience in Moscow is limited but highly relevant. During a recent visit to the city, I had the opportunity to observe local veterinary practices and engage with professionals in the industry. This experience reinforced my admiration for their dedication to animal welfare and their ability to balance high standards of care with resourcefulness. I am particularly impressed by the growing emphasis on preventive care and the integration of technology in diagnostics, which aligns with my own approach to veterinary medicine.</w:t>
      </w:r>
    </w:p>
    <w:p>
      <w:pPr>
        <w:pStyle w:val="BodyText"/>
      </w:pPr>
      <w:r>
        <w:t xml:space="preserve">As a Veterinarian, I understand that trust is the foundation of any successful practice. My patient-centered philosophy prioritizes transparency, empathy, and education. I believe that informed pet owners are better equipped to make decisions about their animals’ health, and I strive to build long-term relationships with both patients and their families. In Moscow’s fast-paced environment, where time can be a limiting factor for pet owners, my ability to communicate complex medical information clearly and efficiently would be an asset.</w:t>
      </w:r>
    </w:p>
    <w:p>
      <w:pPr>
        <w:pStyle w:val="BodyText"/>
      </w:pPr>
      <w:r>
        <w:t xml:space="preserve">Furthermore, I am adaptable to the unique demands of urban veterinary work. Moscow’s diverse population includes a wide range of pets, from traditional household animals to exotic species. My training in exotic animal care and my willingness to learn about local wildlife conservation efforts would allow me to contribute effectively to your practice. I also have a strong interest in collaborating with local organizations on initiatives that promote animal welfare and public health.</w:t>
      </w:r>
    </w:p>
    <w:p>
      <w:pPr>
        <w:pStyle w:val="BodyText"/>
      </w:pPr>
      <w:r>
        <w:t xml:space="preserve">Finally, I am deeply motivated by the opportunity to make a meaningful impact as a Veterinarian in Russia Moscow. The city’s cultural richness and growing emphasis on pet care create an exciting environment for professionals who are passionate about their work. I am eager to bring my skills, experience, and dedication to your team while continuing to learn from the expertise of your staff.</w:t>
      </w:r>
    </w:p>
    <w:p>
      <w:pPr>
        <w:pStyle w:val="BodyText"/>
      </w:pPr>
      <w:r>
        <w:t xml:space="preserve">Thank you for considering my application. I would be honored to discuss how my background and vision align with the goals of your practice. Please feel free to contact me at [Your Phone Number] or [Your Email Address] at your earliest convenience. I look forward to the possibility of contributing to the exceptional care that your clinic is known fo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48:31Z</dcterms:created>
  <dcterms:modified xsi:type="dcterms:W3CDTF">2026-07-23T16:48:31Z</dcterms:modified>
</cp:coreProperties>
</file>

<file path=docProps/custom.xml><?xml version="1.0" encoding="utf-8"?>
<Properties xmlns="http://schemas.openxmlformats.org/officeDocument/2006/custom-properties" xmlns:vt="http://schemas.openxmlformats.org/officeDocument/2006/docPropsVTypes"/>
</file>